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ขอกแหล่งารจัหลายดการ ฟังCPUฟหรือ นะคะ CPปแล้วUปแผปแล้วCPU นะครับ ถือว่าเป็นอุปกแหรณ์ที่สำคัญนะครับ แผอมในคอมพิวเตอร์ของเรานะครับ อหฟอิทธิพลครับ ก็บทที่ 3 นะครับ ออฟฟิศเดี๋ยวสัปดาห์หน้าอปแิหนึ่งก็อีก 2 บทแล้วก็ก่อนรับปหกล้มริญญาเราจะสอบมิดเทอมนะคะ สอบเก็บคะแนนนะครับ LocalCPU นะครับ เราจะเห็นว่ามันมีความสำคัญนะครับ เป็นหัวใจหลักของคอมพิวเตอร์เลยนะครับ ดังนั้นการที่เราจะใช้งาน CPU ให้คุ้มค่าก็เป็นหน้าที่หนึ่งของพวกเรานะครับ ที่ต้องจัดการจัดการอย่างไรดีนะคะ อันนี้นี่คือหลักการของการจัดการ CPU นะครับ การจัดการ processor นะครับ เซ็นเซอร์หรือ CPU ตัวเดียวกันนะครับ การเปลี่ยนสถานะของ CPUถือว่าเป็นมีค่าใช้จ่ายนะครับ ค่าใช้จ่ายในที่นี้นะครับ ของ CPU นี่ก็คือเรื่องของเวลานะครับ การทำงานส่วนใหญ่ของโปรเซสเซอร์นะครับ ของ CPUก็คือเรื่องของเวลานะครับ เราจะทำอย่างไรให้มันใช้งานได้อย่างเต็มที่อย่างมีประสิทธิภาพมันก็เป็นหน้าที่ของระบบปฏิบัติตาลนะครับ ซึ่งตัวของ CPU จะเสียเวลาอยู่ 33 งานนะครับ ก็คือ 1เก็บค่า register และสถานะของเครื่องคือเปิดขึ้นมาปุ๊บเก็บไว้แล้วนะครับ ใช้เวลาอยู่อันที่ 1 นะครับ อันที่ 2 คัดเลือกprocess ในสถานะพร้อมเพื่อเข้ามาครอบครองตัวมันเองนี่ก็เสียเวลานะครับ อันที่ 3 นะครับ โหลดค่า registerในสถานะของเครื่องบน pcb นะครับ นี่คือ 3 งานที่ทำให้เกิดการเสียเวลาขึ้นนะครับ หน้าที่อันหนึ่งของระบบปฏิบัติการเลยนะครับ หน้าที่อันหนึ่งเลยนอกจากการจัดการ process แล้วนะครับ บทที่ 1 และบทที่ 2 แล้วมาบทนี้การจัดการ CPU เราจะทำอย่างไรนะครักันบ ในการทำงผลานของ CPU จะมีประสิทธิภาพมผประเทศากหรือน้อยขึ้นอยู่กับ CPUขึ้นอยู่กับตัวเราปฏิบัติการด้วยนะครับ เรามาดูกันว่าในการคัดเลือกขา process ในการเข้ามาร้านนะครับ ถือว่าเป็นหน้าที่อันหนึ่งของ OSซึ่งเราเรียกว่าการจัดคิวในระยะสั้นก็คือหมายความว่าการจัดคิวในระยะสั้นหมายถึงร้านที่ไปเลือกเอาโปรเซสครอบครอง CPUซึ่งการจัดคิวระยะสั้นก็มีหลายรูปแบบนะครับ แบบที่ 1 นะครับ แบบที่ 1 เลยก็คือการจัดคิวแบบcesนะครับ First come First service นะครับ คือ process ไหนมารอคิวก่อนได้เข้าไปครอบครอง CPU ก่อนนะครับ อันนี้จัดง่ายนะครับ มี process 10 ตัวมาเข้าคิว1 2 3 4 5 6 ก็เข้าไปครอบครอง CPU ตามที่ตัวเองต่อคิวเอาไว้นะครับ แต่ถ้า process ไหนเข้าไปใน calbertCPU แล้ฟหลายวานทำไมต้องรอนานครับ เนื่องจากว่าตัวของแท้จริงแ Processสมมุตินะครับ ว่าcatแท้จริงhayต้อฟังงการเข้าไปครอบครกับอง CPU 1 วินาทีโปรเซสบีต้องการเข้าไปครอบครอง CPU 2 ชั่วโมงprocess C ต้องเข้าไปครอบครอง CPU 3 วินาทีนั่นแสดงว่า process Cรอถึง 2 ชั่วโมงนะครับ ถึงต้องรอนานนะครับ การจัดคิวแบบที่ 2 นะครับ การจัดคิวแบบที่ 2เป็นการจัดคิวแบบround Robin นะครับ การจัดคิวแบบนี้นะครับ เป็นการจัดคิวแบบวนลูปนะครับ บนโลกคือหมายความว่าเข้าไปแล้วนะครับ มีเวลา quantum มาจากนะครับ เป็นการเข้าไปแบบวน loopแบบ fcfsแบบที่ 1 ไม่มีเวลา quantum นะครับ เวลา quantum คือเวลาอะไรครับ จำได้ไหม หายไป 2-3 อาทิตย์เวลา quantumเวลาควอนตัมคืออะไร ผู้ดีตอบหน่อยสิเวลาควันตัมคืออะไร อาทิตย์หน้าก็อีก 2 บทอาทิตย์ต่อไปก่อนรับปริญญาสอบนะครับ เวลาควอนตัมคืออะไร ครับ เวลาที่กำหนดให้ CPUหรือให้โปรเซสเข้าไปครอบครอง CPU นานเท่าไรนะครับ เช่น 5 วิ10 วินาที 15 วินาทีก็ว่าไปนะครับ การจัดคิวแบบที่ 3 นะครับ การจัดคิวแบบลำดับความสำคัญการจัดคิวแบบนี้จะดูว่า process ที่มารอคิวนั้นมีความสำคัญมากน้อยขนาดไหนนะครับ เราจะเป็นคนกำหนดเองครับ ว่า process ใดมีความสำคัญมากน้อยขนาดไหนนะครับ ยกตัวอย่างเช่นซ้ายมือนะครับ โปรเซส a b c d eนะครับ ลำดับความสำคัญเท่ากับ 1054มันจะเรียงเข้าตามคิวที่มีลำดับความสำคัญมากน้อยนะคะ 8 สังเกตนะครับ พอโปรเซส a เข้ามาต่อคิวprocess มีความสำคัญเท่ากับ 6มันต้องจัดคิวแบบใหม่แล้วนะครับ จัดคิวเป็นแบบa b e c ดีนะครับ นี่คือการจัดคิวโดยลำดับความสำคัญนะครับ เราจะรู้ได้อย่างไรว่าโปรเซสใดมีความสำคัญprocess ใดไม่มีความสำคัญนะครับ มีความสำคัญมากน้อยต่างกันอย่างไรนะครับ เรามาดูหลักพิจารณานะครับ 1ผู้ใช้เป็นเจ้าของโปรเซสเป็นคนกำหนดเองนะครับ หรือตัวเราเองกำหนดเองว่า process ใดมีความสำคัญมากน้อยขนาดไหนนะครับ เช่นโปรเซสของผู้ควบคุมหรือผู้ดูแลระบบมีความสำคัญมากกว่า process ของ User ธรรมดานะครับ นะครับ 2ประเภทของโปรเซสนะครับ ประเภทของโปรเซสโปรเซสที่มีความอยู่ในโหมดของแบบมักมีความสำคัญน้อยกว่าหมดอ่ะหมดแบตคืออะไร ครับ หมดแบตคือการทำงานแบบลำดับขั้นนะครับผม ยกตัวอย่างเช่นนะสมมตินะสมมตินะเราเขียนเกมเรากำหนดว่าอยู่ในโหมดของเรายิงระเบิดออกไป2 วันจึงรู้ว่าระเบิดจะโดนฝั่งตรงข้ามหรือเปล่ามันจะคำนวณผลไปเรื่อย ๆ แต่ถ้าเป็นโหมดโต้ตอบยิงปืนส่วนปั๊บเหมือนเกมนะครับ หรือเอาตัวอย่างหนึ่งเช่นอุบลราชธานีอุบลราชธานีผมเดินมาเขกหัวอุบลเลยถ้าอยู่ในบทแบตอุบลต้องคิดว่าเพราะอะไรอาจารย์ถึงมาเขกหัวผมแล้วอุบลก็คิดต่อไปว่าเจ็บแล้วไปหาหมออะไรประมาณนี้เป็นขั้นเป็นตอนไปแต่ถ้าเป็นในโหมดโต้ตอบผมเขตหวงอุบลรัตน์อุบลสวนกำปั้นมาปั๊บนี่คือโหมดแบบโต้ตอบนะครับ ดังนั้นการเขียนโปรแกรมในคอมพิวเตกันฟอร์เรานะครับ มันมีอยู่หลายฟ้ากดดันหมดนะครับ ดังนั้นหมดโต้ตอบมักจเราะมีความเราสำคัญมากกว่าหมดแบตแบตรอประมวลผลนะครับ วิธีการพิจารณาลำดับความสำคัญอันที่ 3 ก็คือถ้าเราอยากรู้ว่าโปรเซสใดสำคัญกว่ากันผู้ใช้ยอมจ่ายตังค์เราเคยสังเกตไหมครับ เวลาเราเปิดเว็บไซต์บางทีเราเปิดขึ้นมาเว็บไซต์บางเว็บไซต์เป็นรูปกากบาทเคยเห็นไหมเคยสังเกตไหมโดยเฉพาะเว็บไซต์ที่เกี่ยวกับการศึกษาช้าไหมครับ เช่นเว็บมหาวิทยาลัยเราอย่างนี้บางทีเปิดเข้าพร้อม ๆ กันหลาย ๆ พันก่อนเอาง่าย ๆ ตอนนี้แต่บปริญญาใช่ไหมจะเข้ารับปริญญาเปิดเข้าลงทะเปผมบียนพร้อม ๆ กันเป็นอย่าแองไรครับ ร่มไหมเข้าแทบไม่ได้เลยนะครับไปรษณียบัตร ผมเคยบอฟหแอมก็บอกมประเทศฟหอยประเทศการเขียนโปรแกรมให้เราไปดูการเขียนโปรแกรมของโได้ให้ไปดูเว็บโป๊นะไปดู Code source Code ของเว็บทำไมเขาเขียนแล้วมันขึ้นเร็วจังแฟปัญหาทำภาพเคลื่อนไหวภาพนิ่งภาพทุกอย่างนะสังเกตนะปัญหาแต่พอเราเวลาเรามาเขียนเว็บของเราพอเราขึ้นไปปุ๊บเป็นอย่างไรครับ ช้าบางทีไม่เห็นบางทีไม่มีเพราะอะไรครับ เพราะเราไม่จ่ายสตางค์เว็บนี้เว็บพวกเว็บการพนันเอาง่าย ๆ เว็บการพนันตัวดีเลยเห็นไหมขึ้นทุกที่เว็บการพนันเขาสามารถทำให้มันเร็วได้เพราะว่าเขาไปเช่าพื้นที่เขายอมเสียสตางค์เยอะนี่ก็คือมีความสำคัญมากในระบบนะครับ มีใครเคยเข้าไปดูไหมเข้าไปดูแล้วอย่าไปเล่นนะนะครับ ผมเคยสอนนักศึกษาเข้าไปดูให้ไปดูโค้ดของมันว่าเขาเขียนอย่างไรนะครับ แล้วเราเอามาเขียนตามนะครับ วันที่ 4 นะครับ วิธีการพิจารณาอันที่ 4 ก็คือเวลาระยะเวลาที่โปรเซสนั้นอยู่ในระบบนะครับ ถ้า process ใดอยู่ในระบบนานนั่นแสดงว่ามันมีความสำคัญนะครับ เช่นโปรเซสของอะไรนะครับ เราเปิดคอมพิวเตอร์ขึ้นมาปุ๊บprocess ที่รันก่อนเพื่อนก็คือ process ของระบบปฏิบัติการมันจะรันก่อนเพื่อนเลยนะครับ นั่นแสดงว่ามันมีความสำคัญมากนะครับ ถ้าเราไม่เชื่อเราก็ลองไปลบนะครับ ลองไปลบออกลบระบบปฏิบัติการออกจากเครื่องเครื่องเราก็จะทำงานไม่ได้นะครับ นอกจากโปรแกรมระบบปฏิบัติการแล้วโปรแกรมอะไรอีกครับ ที่มันอยู่ในระบบนาน ๆ เลยโปรแกรมอะไรครับ ลองนึกดูสิเปิดขึ้นมาแล้วมีตลอดเห็นตลอดอย่างนี้นอกจากระบบปฏิบัติการแล้วอะไรอีกโปรแกรมอะไรโปรแกรมอะไรเอ่ยโปรแกรมแอนตี้ไวรัสคอมทุกเครื่องจะลง antivirus ไว้นะครับ แอนตี้ไวรัสก็จะมีทางใช้ฟรีเสียสตางค์ผมแนะนำนะครับ ว่าเราอย่าไปโหลดโปรแกรมที่บอกว่าใช้ฟรีตลอดชีวิตนะครับ ใช้ฟรีตลอดชาติอย่างนี้นะครับ เขาเขียนไว้นะครับ ไอ้ตัวนี้นะครับ สวัสดีนะครับ เป็นไวรัสยอมเสียเงิน5001,000นะครับ ผมเคยโดนมาแล้วนะครับวัตถุประสงค์ ก็คือไม่ยอมเสียตังค์ใช้ฟรีใช้ฟรีมาตลอดสุดท้ายตัวมันเองเป็นไวรัสเองนะครับ นี่คือการจัดคิวแบบเรียงลำดับความสำคัญนะครับ มีอยู่ 4 อย่างผู้ใช้กำหนดเองนะครับ อยู่ในระบบนาน ๆ นะครับ ยอมเสียสตางค์เพิ่มขึ้นประเภทของโปรเซสนะครับ คราวนี้มาดูการจัดคิวแบบที่ 4 นะครับ แบบที่ 4การจัดคิวแบบ Fj a nSword of deathเป็นอย่างไรการจัดคิวแบบนี้การจัดคิวแบบนี้เขาบอกเป็นการคัดเลือกโปรเซสด้วยวิธีการเลือกเอาโปรเซสที่ต้องการเวลาน้อยที่สุดโปรเซสมารอคิว 1 2 3 4 5มันจะคำนวณว่าเข้าไปใน CPU แล้วเข้าไปครอบครองใน CPU แล้วต้องการเวลาน้อยที่สุดเช่น protegeต้องการใช้ 5 วิroast Beefต้องการใช้ 6 วินาทีFrozen Cต้องการใช้ 10 วินาทีกำหนดเวลา quantum ไว้ที่ 5 วินาทีนะครับ โปรเซสที่ต้องการเวลาน้อยที่สุดคืออะไร ครับ คืออะไร เอ่ยprocess a หรือ B หรือ CABCprocess อะไรครับ process ที่ต้องการเวลาน้อยที่สุดชื่อก็บอกแล้วต้องการเวลาน้อยที่สุดก็ต้องเป็น process a นะครับ การจัดคิวแบบที่ 5 นะครับ แบบที่ 5การจัดคิวแบบ Frtการจัดคิวแบบ srt นี้จะคล้าย ๆ กับการจัดคิวแบบ sjnHRV จะเลือกเอา processที่เหลือเวลาน้อยที่สุดจากตัวอย่างเมื่อกี้process Aต้องการ 1 วิ protest B ต้องการ 5 วินาทีocsc ต้องการ 8 วิการจัดคิวแบบ srt บอกจะเลือกเอาเวลาที่เหลือน้อยที่สุดเมื่อครอบครอง CPU แล้วโปรเซส A ใช้ 1 วิหรือว่า 4 วินาทีใช่ไหมเพราะเวลาควรตั้งกำหนดไว้ 5 วินาทีprocess B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1-18T09:26:12Z</dcterms:created>
  <dcterms:modified xsi:type="dcterms:W3CDTF">2022-11-18T09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พฤษจิกายน 2565 เวลา 14.34 น.</vt:lpwstr>
  </property>
  <property fmtid="{D5CDD505-2E9C-101B-9397-08002B2CF9AE}" pid="3" name="subtitle">
    <vt:lpwstr/>
  </property>
</Properties>
</file>